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56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7eb8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3413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6T00:41:21Z</dcterms:created>
  <dcterms:modified xsi:type="dcterms:W3CDTF">2020-05-16T00:41:21Z</dcterms:modified>
</cp:coreProperties>
</file>